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0E3D3D">
        <w:t>6</w:t>
      </w:r>
      <w:r>
        <w:t xml:space="preserve">, Episode </w:t>
      </w:r>
      <w:r w:rsidR="000E3D3D">
        <w:t>2</w:t>
      </w:r>
      <w:r>
        <w:t xml:space="preserve">: </w:t>
      </w:r>
      <w:r w:rsidR="000E3D3D">
        <w:t xml:space="preserve">This Country Needs a Cheap Cup of Coffee and Another Will Rogers 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0E3D3D" w:rsidTr="0084378D">
        <w:tc>
          <w:tcPr>
            <w:tcW w:w="1255" w:type="dxa"/>
          </w:tcPr>
          <w:p w:rsidR="000E3D3D" w:rsidRDefault="000E3D3D" w:rsidP="004E6361">
            <w:r>
              <w:t>00:00</w:t>
            </w:r>
          </w:p>
        </w:tc>
        <w:tc>
          <w:tcPr>
            <w:tcW w:w="1170" w:type="dxa"/>
          </w:tcPr>
          <w:p w:rsidR="000E3D3D" w:rsidRDefault="000E3D3D" w:rsidP="004E6361">
            <w:r>
              <w:t>Jesse</w:t>
            </w:r>
          </w:p>
        </w:tc>
        <w:tc>
          <w:tcPr>
            <w:tcW w:w="6925" w:type="dxa"/>
          </w:tcPr>
          <w:p w:rsidR="000E3D3D" w:rsidRDefault="000E3D3D" w:rsidP="004E6361">
            <w:r>
              <w:t>Tuesday. Sixth week. This country needs a cheap cup and another Will Rogers.</w:t>
            </w:r>
          </w:p>
        </w:tc>
      </w:tr>
      <w:tr w:rsidR="000E3D3D" w:rsidTr="0084378D">
        <w:tc>
          <w:tcPr>
            <w:tcW w:w="1255" w:type="dxa"/>
          </w:tcPr>
          <w:p w:rsidR="000E3D3D" w:rsidRDefault="0003179E" w:rsidP="004E6361">
            <w:r>
              <w:t>00:05</w:t>
            </w:r>
          </w:p>
        </w:tc>
        <w:tc>
          <w:tcPr>
            <w:tcW w:w="1170" w:type="dxa"/>
          </w:tcPr>
          <w:p w:rsidR="000E3D3D" w:rsidRDefault="000E3D3D" w:rsidP="004E6361"/>
        </w:tc>
        <w:tc>
          <w:tcPr>
            <w:tcW w:w="6925" w:type="dxa"/>
          </w:tcPr>
          <w:p w:rsidR="000E3D3D" w:rsidRDefault="000E3D3D" w:rsidP="004E6361">
            <w:r>
              <w:t>[music]</w:t>
            </w:r>
          </w:p>
        </w:tc>
      </w:tr>
      <w:tr w:rsidR="000E3D3D" w:rsidTr="0084378D">
        <w:tc>
          <w:tcPr>
            <w:tcW w:w="1255" w:type="dxa"/>
          </w:tcPr>
          <w:p w:rsidR="000E3D3D" w:rsidRDefault="0003179E" w:rsidP="004E6361">
            <w:r>
              <w:t>00:13</w:t>
            </w:r>
          </w:p>
        </w:tc>
        <w:tc>
          <w:tcPr>
            <w:tcW w:w="1170" w:type="dxa"/>
          </w:tcPr>
          <w:p w:rsidR="000E3D3D" w:rsidRDefault="000E3D3D" w:rsidP="004E6361">
            <w:r>
              <w:t>Narrator</w:t>
            </w:r>
          </w:p>
        </w:tc>
        <w:tc>
          <w:tcPr>
            <w:tcW w:w="6925" w:type="dxa"/>
          </w:tcPr>
          <w:p w:rsidR="000E3D3D" w:rsidRDefault="000E3D3D" w:rsidP="004E6361">
            <w:r>
              <w:t>It’s time now for another day in the life of Sam and Jesse. Gum Springs, Arkansas.</w:t>
            </w:r>
          </w:p>
        </w:tc>
      </w:tr>
      <w:tr w:rsidR="000E3D3D" w:rsidTr="0084378D">
        <w:tc>
          <w:tcPr>
            <w:tcW w:w="1255" w:type="dxa"/>
          </w:tcPr>
          <w:p w:rsidR="000E3D3D" w:rsidRDefault="0003179E" w:rsidP="004E6361">
            <w:r>
              <w:t>00:</w:t>
            </w:r>
            <w:r w:rsidR="00C73A9E">
              <w:t>26</w:t>
            </w:r>
          </w:p>
        </w:tc>
        <w:tc>
          <w:tcPr>
            <w:tcW w:w="1170" w:type="dxa"/>
          </w:tcPr>
          <w:p w:rsidR="000E3D3D" w:rsidRDefault="000E3D3D" w:rsidP="004E6361"/>
        </w:tc>
        <w:tc>
          <w:tcPr>
            <w:tcW w:w="6925" w:type="dxa"/>
          </w:tcPr>
          <w:p w:rsidR="000E3D3D" w:rsidRDefault="000E3D3D" w:rsidP="004E6361">
            <w:r>
              <w:t>[music fades out, then repeats]</w:t>
            </w:r>
          </w:p>
        </w:tc>
      </w:tr>
      <w:tr w:rsidR="000E3D3D" w:rsidTr="0084378D">
        <w:tc>
          <w:tcPr>
            <w:tcW w:w="1255" w:type="dxa"/>
          </w:tcPr>
          <w:p w:rsidR="000E3D3D" w:rsidRDefault="0003179E" w:rsidP="004E6361">
            <w:r>
              <w:t>00:</w:t>
            </w:r>
            <w:r w:rsidR="00C73A9E">
              <w:t>37</w:t>
            </w:r>
          </w:p>
        </w:tc>
        <w:tc>
          <w:tcPr>
            <w:tcW w:w="1170" w:type="dxa"/>
          </w:tcPr>
          <w:p w:rsidR="000E3D3D" w:rsidRDefault="007A4333" w:rsidP="004E6361">
            <w:r>
              <w:t>Jesse</w:t>
            </w:r>
          </w:p>
        </w:tc>
        <w:tc>
          <w:tcPr>
            <w:tcW w:w="6925" w:type="dxa"/>
          </w:tcPr>
          <w:p w:rsidR="000E3D3D" w:rsidRDefault="000E3D3D" w:rsidP="004E6361">
            <w:r>
              <w:t xml:space="preserve">Leon, three people came by here this week </w:t>
            </w:r>
            <w:proofErr w:type="spellStart"/>
            <w:r>
              <w:t>askin</w:t>
            </w:r>
            <w:proofErr w:type="spellEnd"/>
            <w:r>
              <w:t>’ me all kinds of questions about dogs. Sam told me you knew</w:t>
            </w:r>
            <w:r w:rsidR="00926580">
              <w:t xml:space="preserve"> all</w:t>
            </w:r>
            <w:r>
              <w:t xml:space="preserve"> about </w:t>
            </w:r>
            <w:r w:rsidR="00C73A9E">
              <w:t>different kinds of</w:t>
            </w:r>
            <w:r>
              <w:t xml:space="preserve"> dogs.</w:t>
            </w:r>
          </w:p>
        </w:tc>
      </w:tr>
      <w:tr w:rsidR="000E3D3D" w:rsidTr="0084378D">
        <w:tc>
          <w:tcPr>
            <w:tcW w:w="1255" w:type="dxa"/>
          </w:tcPr>
          <w:p w:rsidR="000E3D3D" w:rsidRDefault="0003179E" w:rsidP="004E6361">
            <w:r>
              <w:t>00:</w:t>
            </w:r>
            <w:r w:rsidR="00C73A9E">
              <w:t>46</w:t>
            </w:r>
          </w:p>
        </w:tc>
        <w:tc>
          <w:tcPr>
            <w:tcW w:w="1170" w:type="dxa"/>
          </w:tcPr>
          <w:p w:rsidR="000E3D3D" w:rsidRDefault="007A4333" w:rsidP="004E6361">
            <w:r>
              <w:t>Leon</w:t>
            </w:r>
          </w:p>
        </w:tc>
        <w:tc>
          <w:tcPr>
            <w:tcW w:w="6925" w:type="dxa"/>
          </w:tcPr>
          <w:p w:rsidR="000E3D3D" w:rsidRDefault="000E3D3D" w:rsidP="004E6361">
            <w:r>
              <w:t xml:space="preserve">Well, </w:t>
            </w:r>
            <w:r w:rsidR="00926580">
              <w:t>y-</w:t>
            </w:r>
            <w:r>
              <w:t xml:space="preserve">you </w:t>
            </w:r>
            <w:proofErr w:type="spellStart"/>
            <w:r>
              <w:t>wanna</w:t>
            </w:r>
            <w:proofErr w:type="spellEnd"/>
            <w:r>
              <w:t xml:space="preserve"> know about bird dogs or hounds?</w:t>
            </w:r>
          </w:p>
        </w:tc>
      </w:tr>
      <w:tr w:rsidR="000E3D3D" w:rsidTr="0084378D">
        <w:tc>
          <w:tcPr>
            <w:tcW w:w="1255" w:type="dxa"/>
          </w:tcPr>
          <w:p w:rsidR="000E3D3D" w:rsidRDefault="0003179E" w:rsidP="004E6361">
            <w:r>
              <w:t>00:</w:t>
            </w:r>
            <w:r w:rsidR="00C73A9E">
              <w:t>48</w:t>
            </w:r>
          </w:p>
        </w:tc>
        <w:tc>
          <w:tcPr>
            <w:tcW w:w="1170" w:type="dxa"/>
          </w:tcPr>
          <w:p w:rsidR="000E3D3D" w:rsidRDefault="007A4333" w:rsidP="004E6361">
            <w:r>
              <w:t>Jesse</w:t>
            </w:r>
          </w:p>
        </w:tc>
        <w:tc>
          <w:tcPr>
            <w:tcW w:w="6925" w:type="dxa"/>
          </w:tcPr>
          <w:p w:rsidR="000E3D3D" w:rsidRDefault="000E3D3D" w:rsidP="004E6361">
            <w:r>
              <w:t>Yeah, that’s the kind, alright.</w:t>
            </w:r>
          </w:p>
        </w:tc>
      </w:tr>
      <w:tr w:rsidR="000E3D3D" w:rsidTr="0084378D">
        <w:tc>
          <w:tcPr>
            <w:tcW w:w="1255" w:type="dxa"/>
          </w:tcPr>
          <w:p w:rsidR="000E3D3D" w:rsidRDefault="0003179E" w:rsidP="004E6361">
            <w:r>
              <w:t>00:</w:t>
            </w:r>
            <w:r w:rsidR="00085642">
              <w:t>50</w:t>
            </w:r>
          </w:p>
        </w:tc>
        <w:tc>
          <w:tcPr>
            <w:tcW w:w="1170" w:type="dxa"/>
          </w:tcPr>
          <w:p w:rsidR="000E3D3D" w:rsidRDefault="007A4333" w:rsidP="004E6361">
            <w:r>
              <w:t>Leon</w:t>
            </w:r>
          </w:p>
        </w:tc>
        <w:tc>
          <w:tcPr>
            <w:tcW w:w="6925" w:type="dxa"/>
          </w:tcPr>
          <w:p w:rsidR="000E3D3D" w:rsidRDefault="000E3D3D" w:rsidP="004E6361">
            <w:r>
              <w:t>Well, I did have one that</w:t>
            </w:r>
            <w:r w:rsidR="007A4333">
              <w:t xml:space="preserve"> was</w:t>
            </w:r>
            <w:r>
              <w:t xml:space="preserve"> half </w:t>
            </w:r>
            <w:r w:rsidR="00926580">
              <w:t>Redbone</w:t>
            </w:r>
            <w:r>
              <w:t xml:space="preserve"> and half </w:t>
            </w:r>
            <w:proofErr w:type="spellStart"/>
            <w:r w:rsidR="00926580">
              <w:t>Ir</w:t>
            </w:r>
            <w:proofErr w:type="spellEnd"/>
            <w:r w:rsidR="00926580">
              <w:t>’ Setter</w:t>
            </w:r>
            <w:r>
              <w:t>. Uh, he was a little mixed up</w:t>
            </w:r>
            <w:r w:rsidR="00926580">
              <w:t>,</w:t>
            </w:r>
            <w:r>
              <w:t xml:space="preserve"> but he was a good bird dog. He’d run quail and hold and put his foot over it</w:t>
            </w:r>
            <w:r w:rsidR="00926580">
              <w:t>,</w:t>
            </w:r>
            <w:r>
              <w:t xml:space="preserve"> and he’d let ‘</w:t>
            </w:r>
            <w:proofErr w:type="spellStart"/>
            <w:r>
              <w:t>em</w:t>
            </w:r>
            <w:proofErr w:type="spellEnd"/>
            <w:r>
              <w:t xml:space="preserve"> out one at a time.</w:t>
            </w:r>
          </w:p>
        </w:tc>
      </w:tr>
      <w:tr w:rsidR="000E3D3D" w:rsidTr="0084378D">
        <w:tc>
          <w:tcPr>
            <w:tcW w:w="1255" w:type="dxa"/>
          </w:tcPr>
          <w:p w:rsidR="000E3D3D" w:rsidRDefault="00085642" w:rsidP="004E6361">
            <w:r>
              <w:t>01:03</w:t>
            </w:r>
          </w:p>
        </w:tc>
        <w:tc>
          <w:tcPr>
            <w:tcW w:w="1170" w:type="dxa"/>
          </w:tcPr>
          <w:p w:rsidR="000E3D3D" w:rsidRDefault="007A4333" w:rsidP="004E6361">
            <w:r>
              <w:t>Jesse</w:t>
            </w:r>
          </w:p>
        </w:tc>
        <w:tc>
          <w:tcPr>
            <w:tcW w:w="6925" w:type="dxa"/>
          </w:tcPr>
          <w:p w:rsidR="000E3D3D" w:rsidRDefault="00085642" w:rsidP="004E6361">
            <w:r>
              <w:t>Oh,</w:t>
            </w:r>
            <w:r w:rsidR="000E3D3D">
              <w:t xml:space="preserve"> </w:t>
            </w:r>
            <w:r>
              <w:t>i</w:t>
            </w:r>
            <w:r w:rsidR="000E3D3D">
              <w:t>s that the same dog Bob Burns had there in the depression? I heard that story before.</w:t>
            </w:r>
          </w:p>
        </w:tc>
      </w:tr>
      <w:tr w:rsidR="000E3D3D" w:rsidTr="0084378D">
        <w:tc>
          <w:tcPr>
            <w:tcW w:w="1255" w:type="dxa"/>
          </w:tcPr>
          <w:p w:rsidR="000E3D3D" w:rsidRDefault="00085642" w:rsidP="004E6361">
            <w:r>
              <w:t>01:08</w:t>
            </w:r>
          </w:p>
        </w:tc>
        <w:tc>
          <w:tcPr>
            <w:tcW w:w="1170" w:type="dxa"/>
          </w:tcPr>
          <w:p w:rsidR="000E3D3D" w:rsidRDefault="007A4333" w:rsidP="004E6361">
            <w:r>
              <w:t>Leon</w:t>
            </w:r>
          </w:p>
        </w:tc>
        <w:tc>
          <w:tcPr>
            <w:tcW w:w="6925" w:type="dxa"/>
          </w:tcPr>
          <w:p w:rsidR="000E3D3D" w:rsidRDefault="000E3D3D" w:rsidP="000B53AF">
            <w:pPr>
              <w:tabs>
                <w:tab w:val="left" w:pos="3627"/>
              </w:tabs>
            </w:pPr>
            <w:r>
              <w:t>Well, I don’t know.</w:t>
            </w:r>
            <w:r w:rsidR="00926580">
              <w:t xml:space="preserve"> [clears throat]</w:t>
            </w:r>
            <w:r>
              <w:t xml:space="preserve"> He’s pretty old.</w:t>
            </w:r>
            <w:r w:rsidR="007A4333">
              <w:t xml:space="preserve"> Uh, I got him from m</w:t>
            </w:r>
            <w:r w:rsidR="00926580">
              <w:t>’</w:t>
            </w:r>
            <w:r w:rsidR="007A4333">
              <w:t xml:space="preserve"> cousin. He called him Book of Revelations. Sai-said he couldn’t understand a th</w:t>
            </w:r>
            <w:r w:rsidR="00926580">
              <w:t>i</w:t>
            </w:r>
            <w:r w:rsidR="007A4333">
              <w:t>ng about him. I sure hate to lose that dog.</w:t>
            </w:r>
          </w:p>
        </w:tc>
      </w:tr>
      <w:tr w:rsidR="000E3D3D" w:rsidTr="0084378D">
        <w:tc>
          <w:tcPr>
            <w:tcW w:w="1255" w:type="dxa"/>
          </w:tcPr>
          <w:p w:rsidR="000E3D3D" w:rsidRDefault="00085642" w:rsidP="004E6361">
            <w:r>
              <w:t>01:19</w:t>
            </w:r>
          </w:p>
        </w:tc>
        <w:tc>
          <w:tcPr>
            <w:tcW w:w="1170" w:type="dxa"/>
          </w:tcPr>
          <w:p w:rsidR="000E3D3D" w:rsidRDefault="007A4333" w:rsidP="004E6361">
            <w:r>
              <w:t>Jesse</w:t>
            </w:r>
          </w:p>
        </w:tc>
        <w:tc>
          <w:tcPr>
            <w:tcW w:w="6925" w:type="dxa"/>
          </w:tcPr>
          <w:p w:rsidR="000E3D3D" w:rsidRDefault="007A4333" w:rsidP="004E6361">
            <w:r>
              <w:t>Lose him? Well, where is he?</w:t>
            </w:r>
          </w:p>
        </w:tc>
      </w:tr>
      <w:tr w:rsidR="000E3D3D" w:rsidTr="0084378D">
        <w:tc>
          <w:tcPr>
            <w:tcW w:w="1255" w:type="dxa"/>
          </w:tcPr>
          <w:p w:rsidR="000E3D3D" w:rsidRDefault="00085642" w:rsidP="004E6361">
            <w:r>
              <w:t>01:20</w:t>
            </w:r>
          </w:p>
        </w:tc>
        <w:tc>
          <w:tcPr>
            <w:tcW w:w="1170" w:type="dxa"/>
          </w:tcPr>
          <w:p w:rsidR="000E3D3D" w:rsidRDefault="007A4333" w:rsidP="004E6361">
            <w:r>
              <w:t>Leon</w:t>
            </w:r>
          </w:p>
        </w:tc>
        <w:tc>
          <w:tcPr>
            <w:tcW w:w="6925" w:type="dxa"/>
          </w:tcPr>
          <w:p w:rsidR="000E3D3D" w:rsidRDefault="007A4333" w:rsidP="004E6361">
            <w:r>
              <w:t xml:space="preserve">Got hit by a freight train over on the cotton belt. He had a cousin help clean the tires. He </w:t>
            </w:r>
            <w:r w:rsidR="00085642">
              <w:t xml:space="preserve">was still </w:t>
            </w:r>
            <w:proofErr w:type="spellStart"/>
            <w:r w:rsidR="00085642">
              <w:t>holdin</w:t>
            </w:r>
            <w:proofErr w:type="spellEnd"/>
            <w:r w:rsidR="00085642">
              <w:t>’ his point</w:t>
            </w:r>
            <w:r>
              <w:t xml:space="preserve"> when they found him down there by Texarkana.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1:29</w:t>
            </w:r>
          </w:p>
        </w:tc>
        <w:tc>
          <w:tcPr>
            <w:tcW w:w="1170" w:type="dxa"/>
          </w:tcPr>
          <w:p w:rsidR="00362F6C" w:rsidRDefault="00362F6C" w:rsidP="00362F6C">
            <w:r>
              <w:t>Jesse</w:t>
            </w:r>
          </w:p>
        </w:tc>
        <w:tc>
          <w:tcPr>
            <w:tcW w:w="6925" w:type="dxa"/>
          </w:tcPr>
          <w:p w:rsidR="00362F6C" w:rsidRDefault="00362F6C" w:rsidP="00362F6C">
            <w:r>
              <w:t xml:space="preserve">Oh. [drawn out] </w:t>
            </w:r>
            <w:proofErr w:type="spellStart"/>
            <w:r w:rsidR="00085642">
              <w:t>Ya</w:t>
            </w:r>
            <w:proofErr w:type="spellEnd"/>
            <w:r w:rsidR="00085642">
              <w:t>’</w:t>
            </w:r>
            <w:r>
              <w:t xml:space="preserve"> gave him a decent burial, I expect</w:t>
            </w:r>
            <w:r w:rsidR="00085642">
              <w:t>?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1:32</w:t>
            </w:r>
          </w:p>
        </w:tc>
        <w:tc>
          <w:tcPr>
            <w:tcW w:w="1170" w:type="dxa"/>
          </w:tcPr>
          <w:p w:rsidR="00362F6C" w:rsidRDefault="00362F6C" w:rsidP="00362F6C">
            <w:r>
              <w:t>Leon</w:t>
            </w:r>
          </w:p>
        </w:tc>
        <w:tc>
          <w:tcPr>
            <w:tcW w:w="6925" w:type="dxa"/>
          </w:tcPr>
          <w:p w:rsidR="00362F6C" w:rsidRDefault="00362F6C" w:rsidP="00362F6C">
            <w:r>
              <w:t xml:space="preserve">Nah, Mr. Jesse. Had him stuffed. He-he come out </w:t>
            </w:r>
            <w:proofErr w:type="spellStart"/>
            <w:r>
              <w:t>lookin</w:t>
            </w:r>
            <w:proofErr w:type="spellEnd"/>
            <w:r>
              <w:t>’ pretty good, ‘</w:t>
            </w:r>
            <w:proofErr w:type="spellStart"/>
            <w:r>
              <w:t>cept</w:t>
            </w:r>
            <w:proofErr w:type="spellEnd"/>
            <w:r>
              <w:t xml:space="preserve"> they never could get his nose back just right and them plastic teeth just didn’t look right </w:t>
            </w:r>
            <w:r w:rsidR="00926580">
              <w:t>’</w:t>
            </w:r>
            <w:r>
              <w:t>tall</w:t>
            </w:r>
            <w:r w:rsidR="004C337D">
              <w:t>,</w:t>
            </w:r>
            <w:r>
              <w:t xml:space="preserve"> and I told them his eyes was brown.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1:46</w:t>
            </w:r>
          </w:p>
        </w:tc>
        <w:tc>
          <w:tcPr>
            <w:tcW w:w="1170" w:type="dxa"/>
          </w:tcPr>
          <w:p w:rsidR="00362F6C" w:rsidRDefault="00362F6C" w:rsidP="00362F6C"/>
        </w:tc>
        <w:tc>
          <w:tcPr>
            <w:tcW w:w="6925" w:type="dxa"/>
          </w:tcPr>
          <w:p w:rsidR="00362F6C" w:rsidRDefault="00362F6C" w:rsidP="00362F6C">
            <w:r>
              <w:t>[music]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1:55</w:t>
            </w:r>
          </w:p>
        </w:tc>
        <w:tc>
          <w:tcPr>
            <w:tcW w:w="1170" w:type="dxa"/>
          </w:tcPr>
          <w:p w:rsidR="00362F6C" w:rsidRDefault="00362F6C" w:rsidP="00362F6C"/>
        </w:tc>
        <w:tc>
          <w:tcPr>
            <w:tcW w:w="6925" w:type="dxa"/>
          </w:tcPr>
          <w:p w:rsidR="00362F6C" w:rsidRDefault="00362F6C" w:rsidP="00362F6C">
            <w:r>
              <w:t>[music fades out, then repeats]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lastRenderedPageBreak/>
              <w:t>02:</w:t>
            </w:r>
            <w:r w:rsidR="00F0042D">
              <w:t>05</w:t>
            </w:r>
          </w:p>
        </w:tc>
        <w:tc>
          <w:tcPr>
            <w:tcW w:w="1170" w:type="dxa"/>
          </w:tcPr>
          <w:p w:rsidR="00362F6C" w:rsidRDefault="00362F6C" w:rsidP="00362F6C">
            <w:r>
              <w:t>Jesse</w:t>
            </w:r>
          </w:p>
        </w:tc>
        <w:tc>
          <w:tcPr>
            <w:tcW w:w="6925" w:type="dxa"/>
          </w:tcPr>
          <w:p w:rsidR="00362F6C" w:rsidRDefault="00362F6C" w:rsidP="00362F6C">
            <w:r>
              <w:t xml:space="preserve">Leon, I been </w:t>
            </w:r>
            <w:proofErr w:type="spellStart"/>
            <w:r>
              <w:t>tellin</w:t>
            </w:r>
            <w:proofErr w:type="spellEnd"/>
            <w:r>
              <w:t xml:space="preserve">’ folks that bird </w:t>
            </w:r>
            <w:proofErr w:type="spellStart"/>
            <w:r>
              <w:t>huntin</w:t>
            </w:r>
            <w:proofErr w:type="spellEnd"/>
            <w:r>
              <w:t xml:space="preserve">’ </w:t>
            </w:r>
            <w:proofErr w:type="spellStart"/>
            <w:r>
              <w:t>ain’t</w:t>
            </w:r>
            <w:proofErr w:type="spellEnd"/>
            <w:r>
              <w:t xml:space="preserve"> got the romance of coon </w:t>
            </w:r>
            <w:proofErr w:type="spellStart"/>
            <w:r>
              <w:t>huntin</w:t>
            </w:r>
            <w:proofErr w:type="spellEnd"/>
            <w:r>
              <w:t>’. You know, the companionship of the moonlight hunt.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F0042D">
              <w:t>13</w:t>
            </w:r>
          </w:p>
        </w:tc>
        <w:tc>
          <w:tcPr>
            <w:tcW w:w="1170" w:type="dxa"/>
          </w:tcPr>
          <w:p w:rsidR="00362F6C" w:rsidRDefault="0003179E" w:rsidP="00362F6C">
            <w:r>
              <w:t>Leon</w:t>
            </w:r>
          </w:p>
        </w:tc>
        <w:tc>
          <w:tcPr>
            <w:tcW w:w="6925" w:type="dxa"/>
          </w:tcPr>
          <w:p w:rsidR="00362F6C" w:rsidRDefault="00362F6C" w:rsidP="00362F6C">
            <w:r>
              <w:t xml:space="preserve">Well, a black and </w:t>
            </w:r>
            <w:r w:rsidR="00E570D7">
              <w:t>t</w:t>
            </w:r>
            <w:r>
              <w:t>a</w:t>
            </w:r>
            <w:r w:rsidR="00E570D7">
              <w:t>n</w:t>
            </w:r>
            <w:r>
              <w:t xml:space="preserve"> hound b-be best for that or</w:t>
            </w:r>
            <w:r w:rsidR="00F0042D">
              <w:t>-or</w:t>
            </w:r>
            <w:r>
              <w:t xml:space="preserve"> maybe a walker</w:t>
            </w:r>
            <w:r w:rsidR="00E570D7">
              <w:t>. Now, my cousin, Rufus, had a walker hound one time. W</w:t>
            </w:r>
            <w:r w:rsidR="004C337D">
              <w:t>-w</w:t>
            </w:r>
            <w:r w:rsidR="00E570D7">
              <w:t>ell, all he had to do was show him</w:t>
            </w:r>
            <w:r w:rsidR="00426BB9">
              <w:t xml:space="preserve"> how to search</w:t>
            </w:r>
            <w:r w:rsidR="004C337D">
              <w:t>,</w:t>
            </w:r>
            <w:r w:rsidR="00426BB9">
              <w:t xml:space="preserve"> and he’d go out and find a coon or opossum and fit it-</w:t>
            </w:r>
            <w:r w:rsidR="004C337D">
              <w:t xml:space="preserve"> [overlap]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F0042D">
              <w:t>27</w:t>
            </w:r>
          </w:p>
        </w:tc>
        <w:tc>
          <w:tcPr>
            <w:tcW w:w="1170" w:type="dxa"/>
          </w:tcPr>
          <w:p w:rsidR="00362F6C" w:rsidRDefault="0003179E" w:rsidP="00362F6C">
            <w:r>
              <w:t>Jesse</w:t>
            </w:r>
          </w:p>
        </w:tc>
        <w:tc>
          <w:tcPr>
            <w:tcW w:w="6925" w:type="dxa"/>
          </w:tcPr>
          <w:p w:rsidR="00362F6C" w:rsidRDefault="00426BB9" w:rsidP="00362F6C">
            <w:pPr>
              <w:tabs>
                <w:tab w:val="left" w:pos="5933"/>
              </w:tabs>
            </w:pPr>
            <w:r>
              <w:t xml:space="preserve">Oh, Leon, you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start </w:t>
            </w:r>
            <w:proofErr w:type="spellStart"/>
            <w:r>
              <w:t>tellin</w:t>
            </w:r>
            <w:proofErr w:type="spellEnd"/>
            <w:r>
              <w:t>’ me them ole stories, I hope.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F0042D">
              <w:t>31</w:t>
            </w:r>
          </w:p>
        </w:tc>
        <w:tc>
          <w:tcPr>
            <w:tcW w:w="1170" w:type="dxa"/>
          </w:tcPr>
          <w:p w:rsidR="00362F6C" w:rsidRDefault="0003179E" w:rsidP="00362F6C">
            <w:r>
              <w:t>Leon</w:t>
            </w:r>
          </w:p>
        </w:tc>
        <w:tc>
          <w:tcPr>
            <w:tcW w:w="6925" w:type="dxa"/>
          </w:tcPr>
          <w:p w:rsidR="00362F6C" w:rsidRDefault="00426BB9" w:rsidP="00362F6C">
            <w:pPr>
              <w:tabs>
                <w:tab w:val="left" w:pos="5933"/>
              </w:tabs>
            </w:pPr>
            <w:r>
              <w:t xml:space="preserve">Well, Aunt </w:t>
            </w:r>
            <w:proofErr w:type="spellStart"/>
            <w:r>
              <w:t>Reeses</w:t>
            </w:r>
            <w:proofErr w:type="spellEnd"/>
            <w:r>
              <w:t xml:space="preserve"> but out the ironing board one </w:t>
            </w:r>
            <w:proofErr w:type="spellStart"/>
            <w:r>
              <w:t>mornin</w:t>
            </w:r>
            <w:proofErr w:type="spellEnd"/>
            <w:r>
              <w:t>’-</w:t>
            </w:r>
            <w:r w:rsidR="004C337D">
              <w:t xml:space="preserve"> [overlap]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F0042D">
              <w:t>35</w:t>
            </w:r>
          </w:p>
        </w:tc>
        <w:tc>
          <w:tcPr>
            <w:tcW w:w="1170" w:type="dxa"/>
          </w:tcPr>
          <w:p w:rsidR="00362F6C" w:rsidRDefault="0003179E" w:rsidP="00362F6C">
            <w:r>
              <w:t>Jesse</w:t>
            </w:r>
          </w:p>
        </w:tc>
        <w:tc>
          <w:tcPr>
            <w:tcW w:w="6925" w:type="dxa"/>
          </w:tcPr>
          <w:p w:rsidR="00362F6C" w:rsidRDefault="00F0042D" w:rsidP="00362F6C">
            <w:r>
              <w:t xml:space="preserve">[grumbling] </w:t>
            </w:r>
            <w:r w:rsidR="00426BB9">
              <w:t xml:space="preserve">The whole depression keeps </w:t>
            </w:r>
            <w:proofErr w:type="spellStart"/>
            <w:r w:rsidR="00426BB9">
              <w:t>flashin</w:t>
            </w:r>
            <w:proofErr w:type="spellEnd"/>
            <w:r w:rsidR="00426BB9">
              <w:t>’ ‘fore my mind.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F0042D">
              <w:t>37</w:t>
            </w:r>
          </w:p>
        </w:tc>
        <w:tc>
          <w:tcPr>
            <w:tcW w:w="1170" w:type="dxa"/>
          </w:tcPr>
          <w:p w:rsidR="00362F6C" w:rsidRDefault="0003179E" w:rsidP="00362F6C">
            <w:r>
              <w:t>Leon</w:t>
            </w:r>
          </w:p>
        </w:tc>
        <w:tc>
          <w:tcPr>
            <w:tcW w:w="6925" w:type="dxa"/>
          </w:tcPr>
          <w:p w:rsidR="00362F6C" w:rsidRDefault="00426BB9" w:rsidP="00362F6C">
            <w:r>
              <w:t xml:space="preserve">-a-a-and we </w:t>
            </w:r>
            <w:proofErr w:type="spellStart"/>
            <w:r>
              <w:t>ain’t</w:t>
            </w:r>
            <w:proofErr w:type="spellEnd"/>
            <w:r>
              <w:t xml:space="preserve"> seen that dog since.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76186C">
              <w:t>39</w:t>
            </w:r>
          </w:p>
        </w:tc>
        <w:tc>
          <w:tcPr>
            <w:tcW w:w="1170" w:type="dxa"/>
          </w:tcPr>
          <w:p w:rsidR="00362F6C" w:rsidRDefault="0003179E" w:rsidP="00362F6C">
            <w:r>
              <w:t>Jesse</w:t>
            </w:r>
          </w:p>
        </w:tc>
        <w:tc>
          <w:tcPr>
            <w:tcW w:w="6925" w:type="dxa"/>
          </w:tcPr>
          <w:p w:rsidR="00362F6C" w:rsidRDefault="00426BB9" w:rsidP="00362F6C">
            <w:r>
              <w:t xml:space="preserve">Oh, me. Is this the same dog that dug worms for Bob Burns when he walked through the yard with a </w:t>
            </w:r>
            <w:proofErr w:type="spellStart"/>
            <w:r>
              <w:t>fishin</w:t>
            </w:r>
            <w:proofErr w:type="spellEnd"/>
            <w:r>
              <w:t>’ pole across his shoulder?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76186C">
              <w:t>46</w:t>
            </w:r>
          </w:p>
        </w:tc>
        <w:tc>
          <w:tcPr>
            <w:tcW w:w="1170" w:type="dxa"/>
          </w:tcPr>
          <w:p w:rsidR="00362F6C" w:rsidRPr="0003179E" w:rsidRDefault="0003179E" w:rsidP="00362F6C">
            <w:pPr>
              <w:rPr>
                <w:vertAlign w:val="subscript"/>
              </w:rPr>
            </w:pPr>
            <w:r>
              <w:t>Leon</w:t>
            </w:r>
          </w:p>
        </w:tc>
        <w:tc>
          <w:tcPr>
            <w:tcW w:w="6925" w:type="dxa"/>
          </w:tcPr>
          <w:p w:rsidR="00362F6C" w:rsidRDefault="00426BB9" w:rsidP="00362F6C">
            <w:r>
              <w:t xml:space="preserve">Well, I-I-I-I just don’t know what all he </w:t>
            </w:r>
            <w:proofErr w:type="spellStart"/>
            <w:r>
              <w:t>might</w:t>
            </w:r>
            <w:r w:rsidR="004C337D">
              <w:t>’</w:t>
            </w:r>
            <w:r>
              <w:t>a</w:t>
            </w:r>
            <w:proofErr w:type="spellEnd"/>
            <w:r>
              <w:t xml:space="preserve"> done</w:t>
            </w:r>
            <w:r w:rsidR="0003179E">
              <w:t>, b-but that ironing board sure sent him on a long hunt. Man</w:t>
            </w:r>
            <w:r w:rsidR="004C337D">
              <w:t xml:space="preserve"> out</w:t>
            </w:r>
            <w:r w:rsidR="0003179E">
              <w:t xml:space="preserve"> in [</w:t>
            </w:r>
            <w:r w:rsidR="0076186C">
              <w:t>unintelligible</w:t>
            </w:r>
            <w:r w:rsidR="0003179E">
              <w:t xml:space="preserve">] said he saw </w:t>
            </w:r>
            <w:r w:rsidR="004C337D">
              <w:t>him plain</w:t>
            </w:r>
            <w:bookmarkStart w:id="0" w:name="_GoBack"/>
            <w:bookmarkEnd w:id="0"/>
            <w:r w:rsidR="004C337D">
              <w:t xml:space="preserve"> up in Izard County</w:t>
            </w:r>
            <w:r w:rsidR="0003179E">
              <w:t xml:space="preserve"> </w:t>
            </w:r>
            <w:r w:rsidR="004C337D">
              <w:t xml:space="preserve">[unintelligible] a </w:t>
            </w:r>
            <w:proofErr w:type="spellStart"/>
            <w:r w:rsidR="004C337D">
              <w:t>snap-on</w:t>
            </w:r>
            <w:proofErr w:type="spellEnd"/>
            <w:r w:rsidR="004C337D">
              <w:t xml:space="preserve"> tool salesman </w:t>
            </w:r>
            <w:r w:rsidR="0003179E">
              <w:t>wearing a fur coat</w:t>
            </w:r>
            <w:r w:rsidR="004C337D">
              <w:t>. And, uh [music starts]</w:t>
            </w:r>
          </w:p>
        </w:tc>
      </w:tr>
      <w:tr w:rsidR="00362F6C" w:rsidTr="0084378D">
        <w:tc>
          <w:tcPr>
            <w:tcW w:w="1255" w:type="dxa"/>
          </w:tcPr>
          <w:p w:rsidR="00362F6C" w:rsidRDefault="00085642" w:rsidP="00362F6C">
            <w:r>
              <w:t>02:</w:t>
            </w:r>
            <w:r w:rsidR="0076186C">
              <w:t>58</w:t>
            </w:r>
          </w:p>
          <w:p w:rsidR="00A85292" w:rsidRDefault="00A85292" w:rsidP="00362F6C"/>
          <w:p w:rsidR="00A85292" w:rsidRDefault="00A85292" w:rsidP="00362F6C"/>
        </w:tc>
        <w:tc>
          <w:tcPr>
            <w:tcW w:w="1170" w:type="dxa"/>
          </w:tcPr>
          <w:p w:rsidR="00362F6C" w:rsidRDefault="00362F6C" w:rsidP="00362F6C"/>
        </w:tc>
        <w:tc>
          <w:tcPr>
            <w:tcW w:w="6925" w:type="dxa"/>
          </w:tcPr>
          <w:p w:rsidR="00362F6C" w:rsidRDefault="0003179E" w:rsidP="00362F6C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3179E"/>
    <w:rsid w:val="00085642"/>
    <w:rsid w:val="000B53AF"/>
    <w:rsid w:val="000E3D3D"/>
    <w:rsid w:val="001B63F5"/>
    <w:rsid w:val="002507CC"/>
    <w:rsid w:val="00362F6C"/>
    <w:rsid w:val="00426BB9"/>
    <w:rsid w:val="00433DF0"/>
    <w:rsid w:val="004C337D"/>
    <w:rsid w:val="004E6361"/>
    <w:rsid w:val="0070550F"/>
    <w:rsid w:val="007323BE"/>
    <w:rsid w:val="0076186C"/>
    <w:rsid w:val="007A4333"/>
    <w:rsid w:val="0084378D"/>
    <w:rsid w:val="0089060E"/>
    <w:rsid w:val="00926580"/>
    <w:rsid w:val="00A85292"/>
    <w:rsid w:val="00C73609"/>
    <w:rsid w:val="00C73A9E"/>
    <w:rsid w:val="00E570D7"/>
    <w:rsid w:val="00F0042D"/>
    <w:rsid w:val="00F15AB9"/>
    <w:rsid w:val="00F62C5F"/>
    <w:rsid w:val="00F82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460A8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23:27:00Z</dcterms:created>
  <dcterms:modified xsi:type="dcterms:W3CDTF">2022-09-20T23:27:00Z</dcterms:modified>
</cp:coreProperties>
</file>